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4F65A5" w14:textId="4AFBE509" w:rsidR="002B6F9A" w:rsidRPr="002041B8" w:rsidRDefault="00061950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Universitatea</w:t>
      </w:r>
      <w:r w:rsidR="003C7C39">
        <w:rPr>
          <w:lang w:val="ro-RO"/>
        </w:rPr>
        <w:t xml:space="preserve"> Națională de Știință și Tehnologie</w:t>
      </w:r>
      <w:r w:rsidRPr="002041B8">
        <w:rPr>
          <w:lang w:val="ro-RO"/>
        </w:rPr>
        <w:t xml:space="preserve"> POLITEHNICA </w:t>
      </w:r>
      <w:proofErr w:type="spellStart"/>
      <w:r w:rsidRPr="002041B8">
        <w:rPr>
          <w:lang w:val="ro-RO"/>
        </w:rPr>
        <w:t>Bucureşti</w:t>
      </w:r>
      <w:proofErr w:type="spellEnd"/>
    </w:p>
    <w:p w14:paraId="24FB6C7F" w14:textId="77777777" w:rsidR="002B6F9A" w:rsidRPr="002041B8" w:rsidRDefault="00061950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Facultatea de Energetică</w:t>
      </w:r>
    </w:p>
    <w:p w14:paraId="67E74FD3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6F69A730" w14:textId="77777777" w:rsidR="00E61D24" w:rsidRDefault="00E61D24" w:rsidP="002B6F9A">
      <w:pPr>
        <w:ind w:left="-360" w:firstLine="720"/>
        <w:jc w:val="center"/>
        <w:rPr>
          <w:b/>
          <w:lang w:val="ro-RO"/>
        </w:rPr>
      </w:pPr>
    </w:p>
    <w:p w14:paraId="01AA6C3B" w14:textId="77777777" w:rsidR="00E61D24" w:rsidRDefault="00E61D24" w:rsidP="002B6F9A">
      <w:pPr>
        <w:ind w:left="-360" w:firstLine="720"/>
        <w:jc w:val="center"/>
        <w:rPr>
          <w:b/>
          <w:lang w:val="ro-RO"/>
        </w:rPr>
      </w:pPr>
    </w:p>
    <w:p w14:paraId="563DEA85" w14:textId="77777777" w:rsidR="00E61D24" w:rsidRDefault="00E61D24" w:rsidP="002B6F9A">
      <w:pPr>
        <w:ind w:left="-360" w:firstLine="720"/>
        <w:jc w:val="center"/>
        <w:rPr>
          <w:b/>
          <w:lang w:val="ro-RO"/>
        </w:rPr>
      </w:pPr>
    </w:p>
    <w:p w14:paraId="2FEE48DD" w14:textId="0206B442" w:rsidR="00954866" w:rsidRPr="002041B8" w:rsidRDefault="002B6F9A" w:rsidP="002B6F9A">
      <w:pPr>
        <w:ind w:left="-360" w:firstLine="720"/>
        <w:jc w:val="center"/>
        <w:rPr>
          <w:b/>
          <w:lang w:val="ro-RO"/>
        </w:rPr>
      </w:pPr>
      <w:r w:rsidRPr="002041B8">
        <w:rPr>
          <w:b/>
          <w:lang w:val="ro-RO"/>
        </w:rPr>
        <w:t xml:space="preserve">CERERE DE ÎNSCRIERE PENTRU CONCURSUL </w:t>
      </w:r>
    </w:p>
    <w:p w14:paraId="636E1FBF" w14:textId="6B7549AD" w:rsidR="002B6F9A" w:rsidRPr="002041B8" w:rsidRDefault="002B6F9A" w:rsidP="002B6F9A">
      <w:pPr>
        <w:ind w:left="-360" w:firstLine="720"/>
        <w:jc w:val="center"/>
        <w:rPr>
          <w:b/>
          <w:lang w:val="ro-RO"/>
        </w:rPr>
      </w:pPr>
      <w:r w:rsidRPr="002041B8">
        <w:rPr>
          <w:b/>
          <w:lang w:val="ro-RO"/>
        </w:rPr>
        <w:t>“</w:t>
      </w:r>
      <w:r w:rsidR="00E61D24">
        <w:rPr>
          <w:b/>
          <w:lang w:val="ro-RO"/>
        </w:rPr>
        <w:t>Premiul de excelență Mihnea CONSTANTINESCU</w:t>
      </w:r>
      <w:r w:rsidRPr="002041B8">
        <w:rPr>
          <w:b/>
          <w:lang w:val="ro-RO"/>
        </w:rPr>
        <w:t>”</w:t>
      </w:r>
    </w:p>
    <w:p w14:paraId="12C4DDF2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2583548C" w14:textId="205AD70A" w:rsidR="002B6F9A" w:rsidRDefault="002B6F9A" w:rsidP="002B6F9A">
      <w:pPr>
        <w:ind w:left="-360" w:firstLine="720"/>
        <w:jc w:val="both"/>
        <w:rPr>
          <w:lang w:val="ro-RO"/>
        </w:rPr>
      </w:pPr>
    </w:p>
    <w:p w14:paraId="57F86DF4" w14:textId="709F02E1" w:rsidR="00E61D24" w:rsidRDefault="00E61D24" w:rsidP="002B6F9A">
      <w:pPr>
        <w:ind w:left="-360" w:firstLine="720"/>
        <w:jc w:val="both"/>
        <w:rPr>
          <w:lang w:val="ro-RO"/>
        </w:rPr>
      </w:pPr>
    </w:p>
    <w:p w14:paraId="1F3E5864" w14:textId="35D1C879" w:rsidR="00E61D24" w:rsidRDefault="00E61D24" w:rsidP="002B6F9A">
      <w:pPr>
        <w:ind w:left="-360" w:firstLine="720"/>
        <w:jc w:val="both"/>
        <w:rPr>
          <w:lang w:val="ro-RO"/>
        </w:rPr>
      </w:pPr>
    </w:p>
    <w:p w14:paraId="4C04A31F" w14:textId="77777777" w:rsidR="00E61D24" w:rsidRPr="002041B8" w:rsidRDefault="00E61D24" w:rsidP="002B6F9A">
      <w:pPr>
        <w:ind w:left="-360" w:firstLine="720"/>
        <w:jc w:val="both"/>
        <w:rPr>
          <w:lang w:val="ro-RO"/>
        </w:rPr>
      </w:pPr>
    </w:p>
    <w:p w14:paraId="3A4F4B36" w14:textId="7AAAA2CB" w:rsidR="002B6F9A" w:rsidRPr="002041B8" w:rsidRDefault="002B6F9A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Subsemnatul (a) __________________________________</w:t>
      </w:r>
      <w:r w:rsidR="00061950" w:rsidRPr="002041B8">
        <w:rPr>
          <w:lang w:val="ro-RO"/>
        </w:rPr>
        <w:t>________, student(ă) în cadrul F</w:t>
      </w:r>
      <w:r w:rsidRPr="002041B8">
        <w:rPr>
          <w:lang w:val="ro-RO"/>
        </w:rPr>
        <w:t xml:space="preserve">acultății de </w:t>
      </w:r>
      <w:r w:rsidR="00061950" w:rsidRPr="002041B8">
        <w:rPr>
          <w:lang w:val="ro-RO"/>
        </w:rPr>
        <w:t>Energetică</w:t>
      </w:r>
      <w:r w:rsidRPr="002041B8">
        <w:rPr>
          <w:lang w:val="ro-RO"/>
        </w:rPr>
        <w:t xml:space="preserve">, </w:t>
      </w:r>
      <w:r w:rsidR="009D7D3B">
        <w:rPr>
          <w:lang w:val="ro-RO"/>
        </w:rPr>
        <w:t>anul _____, grupa_________</w:t>
      </w:r>
    </w:p>
    <w:p w14:paraId="1B650DFE" w14:textId="77777777" w:rsidR="00391B8E" w:rsidRPr="002041B8" w:rsidRDefault="00391B8E" w:rsidP="00391B8E">
      <w:pPr>
        <w:tabs>
          <w:tab w:val="left" w:pos="709"/>
        </w:tabs>
        <w:jc w:val="both"/>
        <w:rPr>
          <w:lang w:val="ro-RO"/>
        </w:rPr>
      </w:pPr>
    </w:p>
    <w:p w14:paraId="24E66A9A" w14:textId="0D986A30" w:rsidR="002B6F9A" w:rsidRPr="002041B8" w:rsidRDefault="002B6F9A" w:rsidP="00391B8E">
      <w:pPr>
        <w:jc w:val="both"/>
        <w:rPr>
          <w:lang w:val="ro-RO"/>
        </w:rPr>
      </w:pPr>
    </w:p>
    <w:p w14:paraId="0EBF6E1B" w14:textId="77777777" w:rsidR="00D465AD" w:rsidRPr="002041B8" w:rsidRDefault="00D465AD" w:rsidP="00D465AD">
      <w:pPr>
        <w:jc w:val="both"/>
        <w:rPr>
          <w:lang w:val="ro-RO"/>
        </w:rPr>
      </w:pPr>
      <w:r w:rsidRPr="002041B8">
        <w:rPr>
          <w:lang w:val="ro-RO"/>
        </w:rPr>
        <w:tab/>
      </w:r>
    </w:p>
    <w:p w14:paraId="07945E4A" w14:textId="2C91034E" w:rsidR="00D465AD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  <w:r w:rsidRPr="002041B8">
        <w:rPr>
          <w:b/>
          <w:bCs/>
          <w:lang w:val="ro-RO"/>
        </w:rPr>
        <w:t>P</w:t>
      </w:r>
      <w:r w:rsidR="00D465AD" w:rsidRPr="002041B8">
        <w:rPr>
          <w:b/>
          <w:bCs/>
          <w:lang w:val="ro-RO"/>
        </w:rPr>
        <w:t>rogramul de studii de licență:</w:t>
      </w:r>
    </w:p>
    <w:p w14:paraId="232DA37B" w14:textId="77777777" w:rsidR="00391B8E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1A5332" w14:paraId="765C1D79" w14:textId="77777777" w:rsidTr="00367B6E">
        <w:tc>
          <w:tcPr>
            <w:tcW w:w="250" w:type="dxa"/>
          </w:tcPr>
          <w:p w14:paraId="5134EC5A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10E49EBD" w14:textId="1FA1B095" w:rsidR="00D465AD" w:rsidRPr="002041B8" w:rsidRDefault="00D465AD" w:rsidP="00E61D24">
      <w:pPr>
        <w:spacing w:after="100"/>
        <w:ind w:firstLine="708"/>
        <w:jc w:val="both"/>
        <w:rPr>
          <w:lang w:val="ro-RO"/>
        </w:rPr>
      </w:pPr>
      <w:r w:rsidRPr="002041B8">
        <w:rPr>
          <w:lang w:val="ro-RO"/>
        </w:rPr>
        <w:t xml:space="preserve">Energetică și Tehnologii Informatice 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3AA5E22D" w14:textId="77777777" w:rsidTr="00367B6E">
        <w:tc>
          <w:tcPr>
            <w:tcW w:w="250" w:type="dxa"/>
          </w:tcPr>
          <w:p w14:paraId="024F636C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2DAA6911" w14:textId="52388C58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>Ingineria Sistemelor Electroenergetice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118522A1" w14:textId="77777777" w:rsidTr="00367B6E">
        <w:tc>
          <w:tcPr>
            <w:tcW w:w="250" w:type="dxa"/>
          </w:tcPr>
          <w:p w14:paraId="0E23E141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7D8D71B0" w14:textId="190008FE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>Managementul Energiei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7EA48B5C" w14:textId="77777777" w:rsidTr="00367B6E">
        <w:tc>
          <w:tcPr>
            <w:tcW w:w="250" w:type="dxa"/>
          </w:tcPr>
          <w:p w14:paraId="7DA6AF6B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364F55D7" w14:textId="3165A8FA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>Energetică și Tehnologii Nucleare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52222B06" w14:textId="77777777" w:rsidTr="00367B6E">
        <w:tc>
          <w:tcPr>
            <w:tcW w:w="250" w:type="dxa"/>
          </w:tcPr>
          <w:p w14:paraId="58806EA9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1C9CD7F9" w14:textId="508FFED9" w:rsidR="00D465AD" w:rsidRPr="002041B8" w:rsidRDefault="00E61D24" w:rsidP="00391B8E">
      <w:pPr>
        <w:spacing w:after="120"/>
        <w:ind w:left="720" w:firstLine="720"/>
        <w:jc w:val="both"/>
        <w:rPr>
          <w:lang w:val="ro-RO"/>
        </w:rPr>
      </w:pPr>
      <w:r>
        <w:rPr>
          <w:lang w:val="ro-RO"/>
        </w:rPr>
        <w:t>T</w:t>
      </w:r>
      <w:r w:rsidR="00D465AD" w:rsidRPr="002041B8">
        <w:rPr>
          <w:lang w:val="ro-RO"/>
        </w:rPr>
        <w:t>ermoenergetică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0C63492C" w14:textId="77777777" w:rsidTr="00367B6E">
        <w:tc>
          <w:tcPr>
            <w:tcW w:w="250" w:type="dxa"/>
          </w:tcPr>
          <w:p w14:paraId="1129D1D3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15F50E3F" w14:textId="63989171" w:rsidR="00D465AD" w:rsidRPr="002041B8" w:rsidRDefault="001A5332" w:rsidP="00E61D24">
      <w:pPr>
        <w:spacing w:after="120"/>
        <w:ind w:firstLine="708"/>
        <w:jc w:val="both"/>
        <w:rPr>
          <w:lang w:val="ro-RO"/>
        </w:rPr>
      </w:pPr>
      <w:r>
        <w:rPr>
          <w:lang w:val="ro-RO"/>
        </w:rPr>
        <w:t>Energetică și Ingineria Fluidelor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4DD360DC" w14:textId="77777777" w:rsidTr="00367B6E">
        <w:tc>
          <w:tcPr>
            <w:tcW w:w="250" w:type="dxa"/>
          </w:tcPr>
          <w:p w14:paraId="4904879D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75304154" w14:textId="3F30A5CC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>Energetică și Tehnologii de Mediu</w:t>
      </w:r>
    </w:p>
    <w:p w14:paraId="5C4C1B01" w14:textId="77777777" w:rsidR="00061950" w:rsidRPr="002041B8" w:rsidRDefault="00061950" w:rsidP="002B6F9A">
      <w:pPr>
        <w:ind w:left="720" w:firstLine="720"/>
        <w:jc w:val="both"/>
        <w:rPr>
          <w:lang w:val="ro-RO"/>
        </w:rPr>
      </w:pPr>
    </w:p>
    <w:p w14:paraId="7E60D69B" w14:textId="77777777" w:rsidR="006E1BF8" w:rsidRPr="002041B8" w:rsidRDefault="006E1BF8" w:rsidP="002B6F9A">
      <w:pPr>
        <w:ind w:left="-360" w:firstLine="720"/>
        <w:jc w:val="both"/>
        <w:rPr>
          <w:lang w:val="ro-RO"/>
        </w:rPr>
      </w:pPr>
    </w:p>
    <w:p w14:paraId="037EFF95" w14:textId="77777777" w:rsidR="002B6F9A" w:rsidRPr="002041B8" w:rsidRDefault="002B6F9A" w:rsidP="002B6F9A">
      <w:pPr>
        <w:jc w:val="both"/>
        <w:rPr>
          <w:lang w:val="ro-RO"/>
        </w:rPr>
      </w:pPr>
    </w:p>
    <w:p w14:paraId="3A1FBB2A" w14:textId="380E2F9D" w:rsidR="002B6F9A" w:rsidRPr="002041B8" w:rsidRDefault="002B6F9A" w:rsidP="002B6F9A">
      <w:pPr>
        <w:jc w:val="both"/>
        <w:rPr>
          <w:lang w:val="ro-RO"/>
        </w:rPr>
      </w:pPr>
      <w:r w:rsidRPr="002041B8">
        <w:rPr>
          <w:lang w:val="ro-RO"/>
        </w:rPr>
        <w:t xml:space="preserve">vă rog să îmi aprobați înscrierea la concursul </w:t>
      </w:r>
      <w:r w:rsidR="004A2ADB">
        <w:rPr>
          <w:lang w:val="ro-RO"/>
        </w:rPr>
        <w:t xml:space="preserve">pentru acordarea </w:t>
      </w:r>
      <w:r w:rsidR="004A2ADB" w:rsidRPr="004A2ADB">
        <w:rPr>
          <w:b/>
          <w:bCs/>
          <w:lang w:val="ro-RO"/>
        </w:rPr>
        <w:t>p</w:t>
      </w:r>
      <w:r w:rsidR="00E61D24" w:rsidRPr="004A2ADB">
        <w:rPr>
          <w:b/>
          <w:bCs/>
          <w:lang w:val="ro-RO"/>
        </w:rPr>
        <w:t>r</w:t>
      </w:r>
      <w:r w:rsidR="00E61D24">
        <w:rPr>
          <w:b/>
          <w:lang w:val="ro-RO"/>
        </w:rPr>
        <w:t>emiul</w:t>
      </w:r>
      <w:r w:rsidR="004A2ADB">
        <w:rPr>
          <w:b/>
          <w:lang w:val="ro-RO"/>
        </w:rPr>
        <w:t>ui</w:t>
      </w:r>
      <w:r w:rsidR="00E61D24">
        <w:rPr>
          <w:b/>
          <w:lang w:val="ro-RO"/>
        </w:rPr>
        <w:t xml:space="preserve"> de excelență </w:t>
      </w:r>
      <w:r w:rsidR="004A2ADB">
        <w:rPr>
          <w:b/>
          <w:lang w:val="ro-RO"/>
        </w:rPr>
        <w:t>”</w:t>
      </w:r>
      <w:r w:rsidR="00E61D24">
        <w:rPr>
          <w:b/>
          <w:lang w:val="ro-RO"/>
        </w:rPr>
        <w:t>Mihnea CONSTANTINESCU</w:t>
      </w:r>
      <w:r w:rsidRPr="002041B8">
        <w:rPr>
          <w:lang w:val="ro-RO"/>
        </w:rPr>
        <w:t xml:space="preserve">”. </w:t>
      </w:r>
    </w:p>
    <w:p w14:paraId="6E5C1166" w14:textId="30F21F5C" w:rsidR="00061950" w:rsidRDefault="00061950" w:rsidP="002B6F9A">
      <w:pPr>
        <w:jc w:val="both"/>
        <w:rPr>
          <w:lang w:val="ro-RO"/>
        </w:rPr>
      </w:pPr>
    </w:p>
    <w:p w14:paraId="53A9E55C" w14:textId="37D0EB90" w:rsidR="00E61D24" w:rsidRDefault="00E61D24" w:rsidP="002B6F9A">
      <w:pPr>
        <w:jc w:val="both"/>
        <w:rPr>
          <w:lang w:val="ro-RO"/>
        </w:rPr>
      </w:pPr>
    </w:p>
    <w:p w14:paraId="64E9D7CA" w14:textId="7A085079" w:rsidR="00E61D24" w:rsidRDefault="00E61D24" w:rsidP="002B6F9A">
      <w:pPr>
        <w:jc w:val="both"/>
        <w:rPr>
          <w:lang w:val="ro-RO"/>
        </w:rPr>
      </w:pPr>
    </w:p>
    <w:p w14:paraId="2C0427F8" w14:textId="367E323B" w:rsidR="00E61D24" w:rsidRDefault="00E61D24" w:rsidP="002B6F9A">
      <w:pPr>
        <w:jc w:val="both"/>
        <w:rPr>
          <w:lang w:val="ro-RO"/>
        </w:rPr>
      </w:pPr>
    </w:p>
    <w:p w14:paraId="2259D2CF" w14:textId="77777777" w:rsidR="00E61D24" w:rsidRPr="002041B8" w:rsidRDefault="00E61D24" w:rsidP="002B6F9A">
      <w:pPr>
        <w:jc w:val="both"/>
        <w:rPr>
          <w:lang w:val="ro-RO"/>
        </w:rPr>
      </w:pPr>
    </w:p>
    <w:p w14:paraId="5D145968" w14:textId="06A3B0A5" w:rsidR="002B6F9A" w:rsidRPr="002041B8" w:rsidRDefault="002B6F9A" w:rsidP="002B6F9A">
      <w:pPr>
        <w:jc w:val="both"/>
        <w:rPr>
          <w:lang w:val="ro-RO"/>
        </w:rPr>
      </w:pPr>
      <w:r w:rsidRPr="002041B8">
        <w:rPr>
          <w:lang w:val="ro-RO"/>
        </w:rPr>
        <w:t>Data</w:t>
      </w:r>
      <w:r w:rsidR="00D560C8" w:rsidRPr="002041B8">
        <w:rPr>
          <w:lang w:val="ro-RO"/>
        </w:rPr>
        <w:t>: ....</w:t>
      </w:r>
      <w:r w:rsidR="00391B8E" w:rsidRPr="002041B8">
        <w:rPr>
          <w:lang w:val="ro-RO"/>
        </w:rPr>
        <w:t>/..../</w:t>
      </w:r>
      <w:r w:rsidR="004A2ADB">
        <w:rPr>
          <w:lang w:val="ro-RO"/>
        </w:rPr>
        <w:t>.....</w:t>
      </w:r>
    </w:p>
    <w:p w14:paraId="70B6E596" w14:textId="77777777" w:rsidR="00ED6318" w:rsidRPr="002041B8" w:rsidRDefault="002B6F9A" w:rsidP="00061950">
      <w:pPr>
        <w:jc w:val="right"/>
        <w:rPr>
          <w:lang w:val="ro-RO"/>
        </w:rPr>
      </w:pPr>
      <w:r w:rsidRPr="002041B8">
        <w:rPr>
          <w:lang w:val="ro-RO"/>
        </w:rPr>
        <w:t>Semnătura</w:t>
      </w:r>
    </w:p>
    <w:sectPr w:rsidR="00ED6318" w:rsidRPr="002041B8" w:rsidSect="00061950">
      <w:headerReference w:type="default" r:id="rId6"/>
      <w:pgSz w:w="12240" w:h="15840"/>
      <w:pgMar w:top="680" w:right="1418" w:bottom="68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F3A170" w14:textId="77777777" w:rsidR="004869EC" w:rsidRDefault="004869EC" w:rsidP="00B051DC">
      <w:r>
        <w:separator/>
      </w:r>
    </w:p>
  </w:endnote>
  <w:endnote w:type="continuationSeparator" w:id="0">
    <w:p w14:paraId="1F54BD90" w14:textId="77777777" w:rsidR="004869EC" w:rsidRDefault="004869EC" w:rsidP="00B05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3D8329" w14:textId="77777777" w:rsidR="004869EC" w:rsidRDefault="004869EC" w:rsidP="00B051DC">
      <w:r>
        <w:separator/>
      </w:r>
    </w:p>
  </w:footnote>
  <w:footnote w:type="continuationSeparator" w:id="0">
    <w:p w14:paraId="220DA4B8" w14:textId="77777777" w:rsidR="004869EC" w:rsidRDefault="004869EC" w:rsidP="00B05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0B76EF" w14:textId="51FEE2D1" w:rsidR="00B051DC" w:rsidRPr="00B051DC" w:rsidRDefault="00B051DC" w:rsidP="00B051DC">
    <w:pPr>
      <w:pStyle w:val="Header"/>
      <w:jc w:val="right"/>
      <w:rPr>
        <w:lang w:val="ro-RO"/>
      </w:rPr>
    </w:pPr>
    <w:r>
      <w:rPr>
        <w:lang w:val="ro-RO"/>
      </w:rPr>
      <w:t>Anexa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wNLM0MjazMDEzsTBT0lEKTi0uzszPAykwrAUAGq743iwAAAA="/>
  </w:docVars>
  <w:rsids>
    <w:rsidRoot w:val="002B6F9A"/>
    <w:rsid w:val="00001C22"/>
    <w:rsid w:val="000077A7"/>
    <w:rsid w:val="00012455"/>
    <w:rsid w:val="00016FAC"/>
    <w:rsid w:val="00024B67"/>
    <w:rsid w:val="00024CA5"/>
    <w:rsid w:val="00032176"/>
    <w:rsid w:val="00036483"/>
    <w:rsid w:val="000527D5"/>
    <w:rsid w:val="00061950"/>
    <w:rsid w:val="0006329D"/>
    <w:rsid w:val="0006674E"/>
    <w:rsid w:val="000669D4"/>
    <w:rsid w:val="00077284"/>
    <w:rsid w:val="000778AD"/>
    <w:rsid w:val="00091CDA"/>
    <w:rsid w:val="00094876"/>
    <w:rsid w:val="00096441"/>
    <w:rsid w:val="000A28D4"/>
    <w:rsid w:val="000A5495"/>
    <w:rsid w:val="000A58AA"/>
    <w:rsid w:val="000B0B01"/>
    <w:rsid w:val="000D2E08"/>
    <w:rsid w:val="000D7B41"/>
    <w:rsid w:val="000F1F5D"/>
    <w:rsid w:val="000F6C1E"/>
    <w:rsid w:val="0011323B"/>
    <w:rsid w:val="00115F21"/>
    <w:rsid w:val="00122F54"/>
    <w:rsid w:val="001339D9"/>
    <w:rsid w:val="00135DF9"/>
    <w:rsid w:val="00136AD3"/>
    <w:rsid w:val="001430B4"/>
    <w:rsid w:val="0014461D"/>
    <w:rsid w:val="0014548E"/>
    <w:rsid w:val="001473B0"/>
    <w:rsid w:val="00151AF0"/>
    <w:rsid w:val="00164810"/>
    <w:rsid w:val="0017543B"/>
    <w:rsid w:val="001A5332"/>
    <w:rsid w:val="001A5D71"/>
    <w:rsid w:val="001C4E26"/>
    <w:rsid w:val="001E52D6"/>
    <w:rsid w:val="001F5AAA"/>
    <w:rsid w:val="00202D6A"/>
    <w:rsid w:val="00203E39"/>
    <w:rsid w:val="002041B8"/>
    <w:rsid w:val="00206E0B"/>
    <w:rsid w:val="00217D12"/>
    <w:rsid w:val="00222D61"/>
    <w:rsid w:val="00230572"/>
    <w:rsid w:val="00235ABC"/>
    <w:rsid w:val="00241709"/>
    <w:rsid w:val="00245D28"/>
    <w:rsid w:val="00250E11"/>
    <w:rsid w:val="002567D9"/>
    <w:rsid w:val="00257993"/>
    <w:rsid w:val="0026037E"/>
    <w:rsid w:val="00262633"/>
    <w:rsid w:val="00281E12"/>
    <w:rsid w:val="002A0D3C"/>
    <w:rsid w:val="002A1413"/>
    <w:rsid w:val="002A2A05"/>
    <w:rsid w:val="002B64F8"/>
    <w:rsid w:val="002B6F9A"/>
    <w:rsid w:val="002C1359"/>
    <w:rsid w:val="002C7C18"/>
    <w:rsid w:val="002D2258"/>
    <w:rsid w:val="002D7525"/>
    <w:rsid w:val="002E7D8B"/>
    <w:rsid w:val="002F406E"/>
    <w:rsid w:val="00305A2B"/>
    <w:rsid w:val="00313FBF"/>
    <w:rsid w:val="00315429"/>
    <w:rsid w:val="00315BA7"/>
    <w:rsid w:val="00322F6A"/>
    <w:rsid w:val="003323B8"/>
    <w:rsid w:val="00335D60"/>
    <w:rsid w:val="00356A94"/>
    <w:rsid w:val="00365DB2"/>
    <w:rsid w:val="00366335"/>
    <w:rsid w:val="00374CE6"/>
    <w:rsid w:val="00376F89"/>
    <w:rsid w:val="00382F39"/>
    <w:rsid w:val="00384CB9"/>
    <w:rsid w:val="00386088"/>
    <w:rsid w:val="00391B8E"/>
    <w:rsid w:val="003A643E"/>
    <w:rsid w:val="003B0A21"/>
    <w:rsid w:val="003B3311"/>
    <w:rsid w:val="003C2381"/>
    <w:rsid w:val="003C7C39"/>
    <w:rsid w:val="003D4303"/>
    <w:rsid w:val="003E3B30"/>
    <w:rsid w:val="003E5C60"/>
    <w:rsid w:val="003E7BBE"/>
    <w:rsid w:val="003F4F39"/>
    <w:rsid w:val="003F77C2"/>
    <w:rsid w:val="00420392"/>
    <w:rsid w:val="0043157D"/>
    <w:rsid w:val="00437A47"/>
    <w:rsid w:val="00454B1C"/>
    <w:rsid w:val="004560D9"/>
    <w:rsid w:val="004716C5"/>
    <w:rsid w:val="004761DB"/>
    <w:rsid w:val="004869EC"/>
    <w:rsid w:val="00487377"/>
    <w:rsid w:val="004A2ADB"/>
    <w:rsid w:val="004B219A"/>
    <w:rsid w:val="004C32F2"/>
    <w:rsid w:val="004C52F3"/>
    <w:rsid w:val="004D7E6C"/>
    <w:rsid w:val="004F3B2B"/>
    <w:rsid w:val="004F3BF8"/>
    <w:rsid w:val="005174FC"/>
    <w:rsid w:val="00536DF1"/>
    <w:rsid w:val="00562008"/>
    <w:rsid w:val="00591B2C"/>
    <w:rsid w:val="005A47B6"/>
    <w:rsid w:val="005A5A5A"/>
    <w:rsid w:val="005C4F3C"/>
    <w:rsid w:val="005D0C09"/>
    <w:rsid w:val="005D3B3A"/>
    <w:rsid w:val="005D577D"/>
    <w:rsid w:val="005F2AF9"/>
    <w:rsid w:val="006257CA"/>
    <w:rsid w:val="00646904"/>
    <w:rsid w:val="00654A2E"/>
    <w:rsid w:val="0066719D"/>
    <w:rsid w:val="00676EC0"/>
    <w:rsid w:val="00686897"/>
    <w:rsid w:val="006931ED"/>
    <w:rsid w:val="006B7F08"/>
    <w:rsid w:val="006C394D"/>
    <w:rsid w:val="006E1BF8"/>
    <w:rsid w:val="00700A3E"/>
    <w:rsid w:val="00712463"/>
    <w:rsid w:val="00726C07"/>
    <w:rsid w:val="0073082A"/>
    <w:rsid w:val="00732CDA"/>
    <w:rsid w:val="007332B2"/>
    <w:rsid w:val="0076265C"/>
    <w:rsid w:val="00763508"/>
    <w:rsid w:val="0076595F"/>
    <w:rsid w:val="0077179B"/>
    <w:rsid w:val="00772EBE"/>
    <w:rsid w:val="007770FF"/>
    <w:rsid w:val="00780F0E"/>
    <w:rsid w:val="007A3A65"/>
    <w:rsid w:val="007A420E"/>
    <w:rsid w:val="007B1259"/>
    <w:rsid w:val="007B1333"/>
    <w:rsid w:val="007C17B1"/>
    <w:rsid w:val="007E2430"/>
    <w:rsid w:val="007E48B9"/>
    <w:rsid w:val="007E7FDE"/>
    <w:rsid w:val="00812664"/>
    <w:rsid w:val="00817858"/>
    <w:rsid w:val="00830B72"/>
    <w:rsid w:val="008339D6"/>
    <w:rsid w:val="008542E1"/>
    <w:rsid w:val="00854FE2"/>
    <w:rsid w:val="00856A03"/>
    <w:rsid w:val="00862C78"/>
    <w:rsid w:val="00873DCA"/>
    <w:rsid w:val="00880A5C"/>
    <w:rsid w:val="00886AFB"/>
    <w:rsid w:val="008909A6"/>
    <w:rsid w:val="0089326F"/>
    <w:rsid w:val="00895978"/>
    <w:rsid w:val="008A13B6"/>
    <w:rsid w:val="008D5527"/>
    <w:rsid w:val="008F574A"/>
    <w:rsid w:val="00910F00"/>
    <w:rsid w:val="0091257C"/>
    <w:rsid w:val="0091585E"/>
    <w:rsid w:val="0092151C"/>
    <w:rsid w:val="00921DA7"/>
    <w:rsid w:val="0092541F"/>
    <w:rsid w:val="00940930"/>
    <w:rsid w:val="00940D83"/>
    <w:rsid w:val="00953520"/>
    <w:rsid w:val="00954866"/>
    <w:rsid w:val="00972C23"/>
    <w:rsid w:val="0098325C"/>
    <w:rsid w:val="00992F46"/>
    <w:rsid w:val="009966B4"/>
    <w:rsid w:val="009A5DB6"/>
    <w:rsid w:val="009C07AC"/>
    <w:rsid w:val="009C3A7D"/>
    <w:rsid w:val="009D7D3B"/>
    <w:rsid w:val="00A15F8D"/>
    <w:rsid w:val="00A16701"/>
    <w:rsid w:val="00A21183"/>
    <w:rsid w:val="00A21FDE"/>
    <w:rsid w:val="00A2493B"/>
    <w:rsid w:val="00A31D19"/>
    <w:rsid w:val="00A34F4A"/>
    <w:rsid w:val="00A45EE9"/>
    <w:rsid w:val="00A647A8"/>
    <w:rsid w:val="00A82BB0"/>
    <w:rsid w:val="00A83448"/>
    <w:rsid w:val="00A93535"/>
    <w:rsid w:val="00AC0149"/>
    <w:rsid w:val="00AD5B37"/>
    <w:rsid w:val="00AE13F0"/>
    <w:rsid w:val="00AE2221"/>
    <w:rsid w:val="00AE6126"/>
    <w:rsid w:val="00AF55CE"/>
    <w:rsid w:val="00B051DC"/>
    <w:rsid w:val="00B11210"/>
    <w:rsid w:val="00B2426C"/>
    <w:rsid w:val="00B30FFC"/>
    <w:rsid w:val="00B31E6E"/>
    <w:rsid w:val="00B32BE0"/>
    <w:rsid w:val="00B432AC"/>
    <w:rsid w:val="00B50AB6"/>
    <w:rsid w:val="00B50AF5"/>
    <w:rsid w:val="00B6115A"/>
    <w:rsid w:val="00B70CFA"/>
    <w:rsid w:val="00B87FB1"/>
    <w:rsid w:val="00BC2F7C"/>
    <w:rsid w:val="00BE508E"/>
    <w:rsid w:val="00BF3914"/>
    <w:rsid w:val="00BF65BB"/>
    <w:rsid w:val="00C02B36"/>
    <w:rsid w:val="00C06D5D"/>
    <w:rsid w:val="00C15A4E"/>
    <w:rsid w:val="00C21E64"/>
    <w:rsid w:val="00C27A55"/>
    <w:rsid w:val="00C608BB"/>
    <w:rsid w:val="00C60C2C"/>
    <w:rsid w:val="00C67E8F"/>
    <w:rsid w:val="00CA1236"/>
    <w:rsid w:val="00CB021F"/>
    <w:rsid w:val="00CB5C33"/>
    <w:rsid w:val="00CC3FFB"/>
    <w:rsid w:val="00CC660C"/>
    <w:rsid w:val="00CC7B4D"/>
    <w:rsid w:val="00CD1F5F"/>
    <w:rsid w:val="00CE1ED0"/>
    <w:rsid w:val="00CF0564"/>
    <w:rsid w:val="00CF39D2"/>
    <w:rsid w:val="00CF4D7F"/>
    <w:rsid w:val="00D0719D"/>
    <w:rsid w:val="00D12DFD"/>
    <w:rsid w:val="00D160F7"/>
    <w:rsid w:val="00D24669"/>
    <w:rsid w:val="00D330FF"/>
    <w:rsid w:val="00D331B9"/>
    <w:rsid w:val="00D34C15"/>
    <w:rsid w:val="00D40FC7"/>
    <w:rsid w:val="00D465AD"/>
    <w:rsid w:val="00D47040"/>
    <w:rsid w:val="00D541CA"/>
    <w:rsid w:val="00D560C8"/>
    <w:rsid w:val="00D63E73"/>
    <w:rsid w:val="00D67CE2"/>
    <w:rsid w:val="00D81EE4"/>
    <w:rsid w:val="00D87BE2"/>
    <w:rsid w:val="00D9014A"/>
    <w:rsid w:val="00DA4550"/>
    <w:rsid w:val="00DA65D8"/>
    <w:rsid w:val="00DA69A2"/>
    <w:rsid w:val="00DA790F"/>
    <w:rsid w:val="00DB0236"/>
    <w:rsid w:val="00DB05E0"/>
    <w:rsid w:val="00DC0A9A"/>
    <w:rsid w:val="00DC2608"/>
    <w:rsid w:val="00DE217F"/>
    <w:rsid w:val="00E05634"/>
    <w:rsid w:val="00E143A5"/>
    <w:rsid w:val="00E15960"/>
    <w:rsid w:val="00E20430"/>
    <w:rsid w:val="00E2513D"/>
    <w:rsid w:val="00E272DA"/>
    <w:rsid w:val="00E50E44"/>
    <w:rsid w:val="00E533CE"/>
    <w:rsid w:val="00E57C5E"/>
    <w:rsid w:val="00E61D24"/>
    <w:rsid w:val="00E6496C"/>
    <w:rsid w:val="00E74685"/>
    <w:rsid w:val="00E91C2B"/>
    <w:rsid w:val="00E94E2A"/>
    <w:rsid w:val="00E95648"/>
    <w:rsid w:val="00EA4A35"/>
    <w:rsid w:val="00EB617A"/>
    <w:rsid w:val="00EC37C6"/>
    <w:rsid w:val="00EC3D24"/>
    <w:rsid w:val="00ED6318"/>
    <w:rsid w:val="00EE4F6B"/>
    <w:rsid w:val="00EE5DF3"/>
    <w:rsid w:val="00F06A57"/>
    <w:rsid w:val="00F13898"/>
    <w:rsid w:val="00F148A3"/>
    <w:rsid w:val="00F1492F"/>
    <w:rsid w:val="00F244D9"/>
    <w:rsid w:val="00F349C0"/>
    <w:rsid w:val="00F452C5"/>
    <w:rsid w:val="00F4530C"/>
    <w:rsid w:val="00F46BD6"/>
    <w:rsid w:val="00F657BB"/>
    <w:rsid w:val="00F702D0"/>
    <w:rsid w:val="00F72C36"/>
    <w:rsid w:val="00F75636"/>
    <w:rsid w:val="00F808C4"/>
    <w:rsid w:val="00F9565B"/>
    <w:rsid w:val="00FA1C0F"/>
    <w:rsid w:val="00FB1CE5"/>
    <w:rsid w:val="00FB5CDB"/>
    <w:rsid w:val="00FC0730"/>
    <w:rsid w:val="00FC4128"/>
    <w:rsid w:val="00FE2A55"/>
    <w:rsid w:val="00FF13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550C2"/>
  <w15:docId w15:val="{14ABE7D0-E715-463A-ADBB-D48366FEF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5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1B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51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51D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51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51DC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xana Voicu-Dorobantu</dc:creator>
  <cp:lastModifiedBy>LACRAMIOARA - DIANA ROBESCU (24264)</cp:lastModifiedBy>
  <cp:revision>9</cp:revision>
  <cp:lastPrinted>2023-01-16T20:38:00Z</cp:lastPrinted>
  <dcterms:created xsi:type="dcterms:W3CDTF">2023-03-28T18:16:00Z</dcterms:created>
  <dcterms:modified xsi:type="dcterms:W3CDTF">2025-06-22T08:03:00Z</dcterms:modified>
</cp:coreProperties>
</file>